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2E32" w:rsidRPr="008B7D93" w:rsidRDefault="009A5AEA">
      <w:pPr>
        <w:rPr>
          <w:rFonts w:ascii="Times New Roman" w:hAnsi="Times New Roman" w:cs="Times New Roman"/>
          <w:b/>
          <w:lang w:val="en-US"/>
        </w:rPr>
      </w:pPr>
      <w:r w:rsidRPr="008B7D93">
        <w:rPr>
          <w:rFonts w:ascii="Times New Roman" w:hAnsi="Times New Roman" w:cs="Times New Roman"/>
          <w:b/>
          <w:lang w:val="en-US"/>
        </w:rPr>
        <w:t xml:space="preserve">Supplementary Materials: </w:t>
      </w:r>
    </w:p>
    <w:p w:rsidR="009A5AEA" w:rsidRPr="008B7D93" w:rsidRDefault="009A5AEA">
      <w:pPr>
        <w:rPr>
          <w:rFonts w:ascii="Times New Roman" w:hAnsi="Times New Roman" w:cs="Times New Roman"/>
          <w:b/>
          <w:lang w:val="en-US"/>
        </w:rPr>
      </w:pPr>
    </w:p>
    <w:p w:rsidR="009A5AEA" w:rsidRPr="008B7D93" w:rsidRDefault="009A5AEA">
      <w:pPr>
        <w:rPr>
          <w:rFonts w:ascii="Times New Roman" w:hAnsi="Times New Roman" w:cs="Times New Roman"/>
          <w:lang w:val="en-US"/>
        </w:rPr>
      </w:pPr>
      <w:r w:rsidRPr="008B7D93">
        <w:rPr>
          <w:rFonts w:ascii="Times New Roman" w:hAnsi="Times New Roman" w:cs="Times New Roman"/>
          <w:b/>
          <w:lang w:val="en-US"/>
        </w:rPr>
        <w:t xml:space="preserve">Between group comparisons: </w:t>
      </w:r>
      <w:r w:rsidRPr="008B7D93">
        <w:rPr>
          <w:rFonts w:ascii="Times New Roman" w:hAnsi="Times New Roman" w:cs="Times New Roman"/>
          <w:lang w:val="en-US"/>
        </w:rPr>
        <w:t>G</w:t>
      </w:r>
      <w:bookmarkStart w:id="0" w:name="_GoBack"/>
      <w:bookmarkEnd w:id="0"/>
      <w:r w:rsidRPr="008B7D93">
        <w:rPr>
          <w:rFonts w:ascii="Times New Roman" w:hAnsi="Times New Roman" w:cs="Times New Roman"/>
          <w:lang w:val="en-US"/>
        </w:rPr>
        <w:t xml:space="preserve">roup comparisons </w:t>
      </w:r>
      <w:proofErr w:type="gramStart"/>
      <w:r w:rsidRPr="008B7D93">
        <w:rPr>
          <w:rFonts w:ascii="Times New Roman" w:hAnsi="Times New Roman" w:cs="Times New Roman"/>
          <w:lang w:val="en-US"/>
        </w:rPr>
        <w:t>were performed</w:t>
      </w:r>
      <w:proofErr w:type="gramEnd"/>
      <w:r w:rsidRPr="008B7D93">
        <w:rPr>
          <w:rFonts w:ascii="Times New Roman" w:hAnsi="Times New Roman" w:cs="Times New Roman"/>
          <w:lang w:val="en-US"/>
        </w:rPr>
        <w:t xml:space="preserve"> using Mann-Whitney analyses. </w:t>
      </w:r>
    </w:p>
    <w:p w:rsidR="009A5AEA" w:rsidRPr="008B7D93" w:rsidRDefault="009A5AEA">
      <w:pPr>
        <w:rPr>
          <w:rFonts w:ascii="Times New Roman" w:hAnsi="Times New Roman" w:cs="Times New Roman"/>
          <w:b/>
          <w:lang w:val="en-US"/>
        </w:rPr>
      </w:pPr>
    </w:p>
    <w:p w:rsidR="009A5AEA" w:rsidRPr="008B7D93" w:rsidRDefault="009A5AEA">
      <w:pPr>
        <w:rPr>
          <w:rFonts w:ascii="Times New Roman" w:hAnsi="Times New Roman" w:cs="Times New Roman"/>
          <w:lang w:val="en-US"/>
        </w:rPr>
      </w:pPr>
      <w:r w:rsidRPr="008B7D93">
        <w:rPr>
          <w:rFonts w:ascii="Times New Roman" w:hAnsi="Times New Roman" w:cs="Times New Roman"/>
          <w:u w:val="single"/>
          <w:lang w:val="en-US"/>
        </w:rPr>
        <w:t>Independent variable 1: Gender</w:t>
      </w:r>
    </w:p>
    <w:p w:rsidR="009A5AEA" w:rsidRPr="008B7D93" w:rsidRDefault="00ED05D7">
      <w:pPr>
        <w:rPr>
          <w:rFonts w:ascii="Times New Roman" w:hAnsi="Times New Roman" w:cs="Times New Roman"/>
          <w:lang w:val="en-US"/>
        </w:rPr>
      </w:pPr>
      <w:r w:rsidRPr="008B7D93">
        <w:rPr>
          <w:rFonts w:ascii="Times New Roman" w:hAnsi="Times New Roman" w:cs="Times New Roman"/>
          <w:lang w:val="en-US"/>
        </w:rPr>
        <w:t xml:space="preserve">All group comparisons were statistically significant with a </w:t>
      </w:r>
      <w:r w:rsidRPr="008B7D93">
        <w:rPr>
          <w:rFonts w:ascii="Times New Roman" w:hAnsi="Times New Roman" w:cs="Times New Roman"/>
          <w:i/>
          <w:lang w:val="en-US"/>
        </w:rPr>
        <w:t>p-</w:t>
      </w:r>
      <w:r w:rsidRPr="008B7D93">
        <w:rPr>
          <w:rFonts w:ascii="Times New Roman" w:hAnsi="Times New Roman" w:cs="Times New Roman"/>
          <w:lang w:val="en-US"/>
        </w:rPr>
        <w:t>value &lt; 0.001, except for hallucinations (</w:t>
      </w:r>
      <w:r w:rsidRPr="008B7D93">
        <w:rPr>
          <w:rFonts w:ascii="Times New Roman" w:hAnsi="Times New Roman" w:cs="Times New Roman"/>
          <w:i/>
          <w:lang w:val="en-US"/>
        </w:rPr>
        <w:t>p</w:t>
      </w:r>
      <w:r w:rsidR="0037029E" w:rsidRPr="008B7D93">
        <w:rPr>
          <w:rFonts w:ascii="Times New Roman" w:hAnsi="Times New Roman" w:cs="Times New Roman"/>
          <w:lang w:val="en-US"/>
        </w:rPr>
        <w:t xml:space="preserve"> &lt; 0.05</w:t>
      </w:r>
      <w:r w:rsidRPr="008B7D93">
        <w:rPr>
          <w:rFonts w:ascii="Times New Roman" w:hAnsi="Times New Roman" w:cs="Times New Roman"/>
          <w:lang w:val="en-US"/>
        </w:rPr>
        <w:t xml:space="preserve">). </w:t>
      </w:r>
    </w:p>
    <w:tbl>
      <w:tblPr>
        <w:tblW w:w="83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20"/>
        <w:gridCol w:w="1200"/>
        <w:gridCol w:w="1200"/>
        <w:gridCol w:w="1200"/>
        <w:gridCol w:w="1200"/>
      </w:tblGrid>
      <w:tr w:rsidR="0037029E" w:rsidRPr="008B7D93" w:rsidTr="0037029E">
        <w:trPr>
          <w:trHeight w:val="315"/>
        </w:trPr>
        <w:tc>
          <w:tcPr>
            <w:tcW w:w="35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37029E" w:rsidRPr="008B7D93" w:rsidRDefault="0037029E" w:rsidP="00F04EF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val="en-GB" w:eastAsia="fr-FR"/>
              </w:rPr>
              <w:t> </w:t>
            </w:r>
          </w:p>
        </w:tc>
        <w:tc>
          <w:tcPr>
            <w:tcW w:w="2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Male</w:t>
            </w:r>
          </w:p>
        </w:tc>
        <w:tc>
          <w:tcPr>
            <w:tcW w:w="2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Female</w:t>
            </w:r>
            <w:proofErr w:type="spellEnd"/>
          </w:p>
        </w:tc>
      </w:tr>
      <w:tr w:rsidR="00ED05D7" w:rsidRPr="008B7D93" w:rsidTr="00ED05D7">
        <w:trPr>
          <w:trHeight w:val="315"/>
        </w:trPr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ED05D7" w:rsidRPr="008B7D93" w:rsidRDefault="00ED05D7" w:rsidP="00F04E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Me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SD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Me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SD</w:t>
            </w:r>
          </w:p>
        </w:tc>
      </w:tr>
      <w:tr w:rsidR="00ED05D7" w:rsidRPr="008B7D93" w:rsidTr="00ED05D7">
        <w:trPr>
          <w:trHeight w:val="315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D05D7" w:rsidRPr="008B7D93" w:rsidRDefault="00ED05D7" w:rsidP="00F04E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Frequency</w:t>
            </w:r>
            <w:proofErr w:type="spellEnd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 xml:space="preserve"> of </w:t>
            </w:r>
            <w:proofErr w:type="spellStart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Childhood</w:t>
            </w:r>
            <w:proofErr w:type="spellEnd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 xml:space="preserve"> trauma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2,1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2,5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3,8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3,08</w:t>
            </w:r>
          </w:p>
        </w:tc>
      </w:tr>
      <w:tr w:rsidR="00ED05D7" w:rsidRPr="008B7D93" w:rsidTr="00ED05D7">
        <w:trPr>
          <w:trHeight w:val="315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D05D7" w:rsidRPr="008B7D93" w:rsidRDefault="00ED05D7" w:rsidP="00F04E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Avoidance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6,2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6,8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15,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9,10</w:t>
            </w:r>
          </w:p>
        </w:tc>
      </w:tr>
      <w:tr w:rsidR="00ED05D7" w:rsidRPr="008B7D93" w:rsidTr="00ED05D7">
        <w:trPr>
          <w:trHeight w:val="315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D05D7" w:rsidRPr="008B7D93" w:rsidRDefault="00ED05D7" w:rsidP="00F04E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Intrusions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8,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7,9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14,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9,63</w:t>
            </w:r>
          </w:p>
        </w:tc>
      </w:tr>
      <w:tr w:rsidR="00ED05D7" w:rsidRPr="008B7D93" w:rsidTr="00ED05D7">
        <w:trPr>
          <w:trHeight w:val="315"/>
        </w:trPr>
        <w:tc>
          <w:tcPr>
            <w:tcW w:w="352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ED05D7" w:rsidRPr="008B7D93" w:rsidRDefault="000C1035" w:rsidP="00F04E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Shame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47,68</w:t>
            </w: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14,07</w:t>
            </w: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62,66</w:t>
            </w: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17,36</w:t>
            </w:r>
          </w:p>
        </w:tc>
      </w:tr>
      <w:tr w:rsidR="00ED05D7" w:rsidRPr="008B7D93" w:rsidTr="00ED05D7">
        <w:trPr>
          <w:trHeight w:val="315"/>
        </w:trPr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ED05D7" w:rsidRPr="008B7D93" w:rsidRDefault="00ED05D7" w:rsidP="00F04EF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Hallucination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19,2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11,8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25,6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D05D7" w:rsidRPr="008B7D93" w:rsidRDefault="00ED05D7" w:rsidP="00F04E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13,14</w:t>
            </w:r>
          </w:p>
        </w:tc>
      </w:tr>
    </w:tbl>
    <w:p w:rsidR="009A5AEA" w:rsidRPr="008B7D93" w:rsidRDefault="009A5AEA">
      <w:pPr>
        <w:rPr>
          <w:rFonts w:ascii="Times New Roman" w:hAnsi="Times New Roman" w:cs="Times New Roman"/>
          <w:lang w:val="en-US"/>
        </w:rPr>
      </w:pPr>
    </w:p>
    <w:p w:rsidR="009A5AEA" w:rsidRPr="008B7D93" w:rsidRDefault="009A5AEA">
      <w:pPr>
        <w:rPr>
          <w:rFonts w:ascii="Times New Roman" w:hAnsi="Times New Roman" w:cs="Times New Roman"/>
          <w:lang w:val="en-US"/>
        </w:rPr>
      </w:pPr>
    </w:p>
    <w:p w:rsidR="009A5AEA" w:rsidRPr="008B7D93" w:rsidRDefault="009A5AEA">
      <w:pPr>
        <w:rPr>
          <w:rFonts w:ascii="Times New Roman" w:hAnsi="Times New Roman" w:cs="Times New Roman"/>
          <w:lang w:val="en-US"/>
        </w:rPr>
      </w:pPr>
    </w:p>
    <w:p w:rsidR="009A5AEA" w:rsidRPr="008B7D93" w:rsidRDefault="009A5AEA" w:rsidP="009A5AEA">
      <w:pPr>
        <w:rPr>
          <w:rFonts w:ascii="Times New Roman" w:hAnsi="Times New Roman" w:cs="Times New Roman"/>
          <w:u w:val="single"/>
          <w:lang w:val="en-US"/>
        </w:rPr>
      </w:pPr>
      <w:r w:rsidRPr="008B7D93">
        <w:rPr>
          <w:rFonts w:ascii="Times New Roman" w:hAnsi="Times New Roman" w:cs="Times New Roman"/>
          <w:u w:val="single"/>
          <w:lang w:val="en-US"/>
        </w:rPr>
        <w:t xml:space="preserve">Independent variable 1: Presence of a self-report psychiatric diagnosis </w:t>
      </w:r>
    </w:p>
    <w:p w:rsidR="0037029E" w:rsidRPr="008B7D93" w:rsidRDefault="0037029E">
      <w:pPr>
        <w:rPr>
          <w:rFonts w:ascii="Times New Roman" w:hAnsi="Times New Roman" w:cs="Times New Roman"/>
          <w:lang w:val="en-US"/>
        </w:rPr>
      </w:pPr>
      <w:r w:rsidRPr="008B7D93">
        <w:rPr>
          <w:rFonts w:ascii="Times New Roman" w:hAnsi="Times New Roman" w:cs="Times New Roman"/>
          <w:lang w:val="en-US"/>
        </w:rPr>
        <w:t xml:space="preserve">All group comparisons were statistically significant with a </w:t>
      </w:r>
      <w:r w:rsidRPr="008B7D93">
        <w:rPr>
          <w:rFonts w:ascii="Times New Roman" w:hAnsi="Times New Roman" w:cs="Times New Roman"/>
          <w:i/>
          <w:lang w:val="en-US"/>
        </w:rPr>
        <w:t>p-</w:t>
      </w:r>
      <w:r w:rsidRPr="008B7D93">
        <w:rPr>
          <w:rFonts w:ascii="Times New Roman" w:hAnsi="Times New Roman" w:cs="Times New Roman"/>
          <w:lang w:val="en-US"/>
        </w:rPr>
        <w:t xml:space="preserve">value &lt; 0.01. </w:t>
      </w:r>
    </w:p>
    <w:tbl>
      <w:tblPr>
        <w:tblW w:w="836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2"/>
        <w:gridCol w:w="1418"/>
        <w:gridCol w:w="1200"/>
        <w:gridCol w:w="1068"/>
        <w:gridCol w:w="1276"/>
      </w:tblGrid>
      <w:tr w:rsidR="0037029E" w:rsidRPr="008B7D93" w:rsidTr="0037029E">
        <w:trPr>
          <w:trHeight w:val="300"/>
        </w:trPr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37029E" w:rsidRPr="008B7D93" w:rsidRDefault="0037029E" w:rsidP="0037029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 w:eastAsia="fr-FR"/>
              </w:rPr>
            </w:pPr>
          </w:p>
        </w:tc>
        <w:tc>
          <w:tcPr>
            <w:tcW w:w="261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Diagnosis</w:t>
            </w:r>
            <w:proofErr w:type="spellEnd"/>
          </w:p>
        </w:tc>
        <w:tc>
          <w:tcPr>
            <w:tcW w:w="234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 xml:space="preserve">No </w:t>
            </w:r>
            <w:proofErr w:type="spellStart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Diagnosis</w:t>
            </w:r>
            <w:proofErr w:type="spellEnd"/>
          </w:p>
        </w:tc>
      </w:tr>
      <w:tr w:rsidR="0037029E" w:rsidRPr="008B7D93" w:rsidTr="0037029E">
        <w:trPr>
          <w:trHeight w:val="315"/>
        </w:trPr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37029E" w:rsidRPr="008B7D93" w:rsidRDefault="0037029E" w:rsidP="003702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99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color w:val="333399"/>
                <w:lang w:eastAsia="fr-FR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Me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SD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Mean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SD</w:t>
            </w:r>
          </w:p>
        </w:tc>
      </w:tr>
      <w:tr w:rsidR="0037029E" w:rsidRPr="008B7D93" w:rsidTr="0037029E">
        <w:trPr>
          <w:trHeight w:val="315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37029E" w:rsidRPr="008B7D93" w:rsidRDefault="0037029E" w:rsidP="0037029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Frequency</w:t>
            </w:r>
            <w:proofErr w:type="spellEnd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 xml:space="preserve"> of </w:t>
            </w:r>
            <w:proofErr w:type="spellStart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Childhood</w:t>
            </w:r>
            <w:proofErr w:type="spellEnd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 xml:space="preserve"> traum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5,7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3,27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2,6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2,49</w:t>
            </w:r>
          </w:p>
        </w:tc>
      </w:tr>
      <w:tr w:rsidR="0037029E" w:rsidRPr="008B7D93" w:rsidTr="0037029E">
        <w:trPr>
          <w:trHeight w:val="315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37029E" w:rsidRPr="008B7D93" w:rsidRDefault="0037029E" w:rsidP="0037029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Avoidance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18,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8,55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11,7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9,06</w:t>
            </w:r>
          </w:p>
        </w:tc>
      </w:tr>
      <w:tr w:rsidR="0037029E" w:rsidRPr="008B7D93" w:rsidTr="0037029E">
        <w:trPr>
          <w:trHeight w:val="315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37029E" w:rsidRPr="008B7D93" w:rsidRDefault="0037029E" w:rsidP="0037029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Intrusion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17,6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9,02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11,2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9,26</w:t>
            </w:r>
          </w:p>
        </w:tc>
      </w:tr>
      <w:tr w:rsidR="0037029E" w:rsidRPr="008B7D93" w:rsidTr="0037029E">
        <w:trPr>
          <w:trHeight w:val="315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37029E" w:rsidRPr="008B7D93" w:rsidRDefault="000C1035" w:rsidP="0037029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Shame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71,2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17,01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55,7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16,00</w:t>
            </w:r>
          </w:p>
        </w:tc>
      </w:tr>
      <w:tr w:rsidR="0037029E" w:rsidRPr="008B7D93" w:rsidTr="0037029E">
        <w:trPr>
          <w:trHeight w:val="315"/>
        </w:trPr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7029E" w:rsidRPr="008B7D93" w:rsidRDefault="0037029E" w:rsidP="0037029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Hallucination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29,8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13,73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22,4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fr-FR"/>
              </w:rPr>
            </w:pPr>
            <w:r w:rsidRPr="008B7D93">
              <w:rPr>
                <w:rFonts w:ascii="Times New Roman" w:eastAsia="Times New Roman" w:hAnsi="Times New Roman" w:cs="Times New Roman"/>
                <w:lang w:eastAsia="fr-FR"/>
              </w:rPr>
              <w:t>12,29</w:t>
            </w:r>
          </w:p>
        </w:tc>
      </w:tr>
      <w:tr w:rsidR="0037029E" w:rsidRPr="008B7D93" w:rsidTr="0037029E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029E" w:rsidRPr="008B7D93" w:rsidRDefault="0037029E" w:rsidP="0037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993300"/>
                <w:lang w:eastAsia="fr-F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029E" w:rsidRPr="008B7D93" w:rsidRDefault="0037029E" w:rsidP="0037029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029E" w:rsidRPr="008B7D93" w:rsidRDefault="0037029E" w:rsidP="0037029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029E" w:rsidRPr="008B7D93" w:rsidRDefault="0037029E" w:rsidP="0037029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029E" w:rsidRPr="008B7D93" w:rsidRDefault="0037029E" w:rsidP="0037029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</w:tr>
    </w:tbl>
    <w:p w:rsidR="0037029E" w:rsidRPr="008B7D93" w:rsidRDefault="0037029E">
      <w:pPr>
        <w:rPr>
          <w:rFonts w:ascii="Times New Roman" w:hAnsi="Times New Roman" w:cs="Times New Roman"/>
          <w:lang w:val="en-US"/>
        </w:rPr>
      </w:pPr>
    </w:p>
    <w:sectPr w:rsidR="0037029E" w:rsidRPr="008B7D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NLE0MjIBQkMLEyUdpeDU4uLM/DyQAqNaADcdNtQsAAAA"/>
  </w:docVars>
  <w:rsids>
    <w:rsidRoot w:val="009A5AEA"/>
    <w:rsid w:val="000C1035"/>
    <w:rsid w:val="0037029E"/>
    <w:rsid w:val="003C5211"/>
    <w:rsid w:val="008B7D93"/>
    <w:rsid w:val="009A5AEA"/>
    <w:rsid w:val="00B47898"/>
    <w:rsid w:val="00ED05D7"/>
    <w:rsid w:val="00F04EFE"/>
    <w:rsid w:val="00FF2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CC2ACC7-3E68-4194-ABFB-85828E466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451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5</Words>
  <Characters>744</Characters>
  <Application>Microsoft Office Word</Application>
  <DocSecurity>0</DocSecurity>
  <Lines>6</Lines>
  <Paragraphs>1</Paragraphs>
  <ScaleCrop>false</ScaleCrop>
  <Company>DSI UGA</Company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BORTOLON</dc:creator>
  <cp:keywords/>
  <dc:description/>
  <cp:lastModifiedBy>CATHERINE BORTOLON</cp:lastModifiedBy>
  <cp:revision>7</cp:revision>
  <dcterms:created xsi:type="dcterms:W3CDTF">2019-06-27T13:15:00Z</dcterms:created>
  <dcterms:modified xsi:type="dcterms:W3CDTF">2019-09-16T10:52:00Z</dcterms:modified>
</cp:coreProperties>
</file>